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B0A50E" w14:textId="58D31428" w:rsidR="00154DA8" w:rsidRPr="00154DA8" w:rsidRDefault="00154DA8" w:rsidP="00154DA8">
      <w:pPr>
        <w:pStyle w:val="Heading1"/>
        <w:jc w:val="center"/>
        <w:rPr>
          <w:sz w:val="52"/>
          <w:lang w:val="bg-BG"/>
        </w:rPr>
      </w:pPr>
      <w:r w:rsidRPr="00154DA8">
        <w:rPr>
          <w:sz w:val="52"/>
        </w:rPr>
        <w:t xml:space="preserve">Lab: Streams, Files and Directories </w:t>
      </w:r>
    </w:p>
    <w:p w14:paraId="3AA78B02" w14:textId="6A6687DC" w:rsidR="00B53217" w:rsidRDefault="00B53217" w:rsidP="00A07023">
      <w:pPr>
        <w:jc w:val="center"/>
      </w:pPr>
      <w:r w:rsidRPr="00170152">
        <w:t xml:space="preserve">Problems for the </w:t>
      </w:r>
      <w:hyperlink r:id="rId8" w:history="1">
        <w:r w:rsidRPr="00B90864">
          <w:rPr>
            <w:rStyle w:val="Hyperlink"/>
          </w:rPr>
          <w:t xml:space="preserve">"C# Advanced" course @ </w:t>
        </w:r>
        <w:r w:rsidRPr="00B90864">
          <w:rPr>
            <w:rStyle w:val="Hyperlink"/>
            <w:noProof/>
          </w:rPr>
          <w:t>SoftUni</w:t>
        </w:r>
      </w:hyperlink>
      <w:r w:rsidR="00A07023">
        <w:rPr>
          <w:rStyle w:val="Hyperlink"/>
        </w:rPr>
        <w:br/>
      </w: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</w:t>
        </w:r>
        <w:r>
          <w:rPr>
            <w:rStyle w:val="Hyperlink"/>
          </w:rPr>
          <w:t>g</w:t>
        </w:r>
        <w:r>
          <w:rPr>
            <w:rStyle w:val="Hyperlink"/>
          </w:rPr>
          <w:t>e</w:t>
        </w:r>
      </w:hyperlink>
    </w:p>
    <w:p w14:paraId="4F6AC837" w14:textId="6CD51FD3" w:rsidR="00F32490" w:rsidRPr="00F32490" w:rsidRDefault="00F32490" w:rsidP="00F32490">
      <w:pPr>
        <w:spacing w:line="240" w:lineRule="auto"/>
        <w:rPr>
          <w:rFonts w:eastAsia="Times New Roman" w:cs="Arial"/>
          <w:lang w:val="bg-BG"/>
        </w:rPr>
      </w:pPr>
      <w:r w:rsidRPr="00887B0C">
        <w:rPr>
          <w:b/>
          <w:noProof/>
        </w:rPr>
        <w:t>NOTE</w:t>
      </w:r>
      <w:r w:rsidRPr="00887B0C">
        <w:t xml:space="preserve">: For these problems follow the instructions for the required methods and classes. For each problem </w:t>
      </w:r>
      <w:r w:rsidRPr="00887B0C">
        <w:rPr>
          <w:b/>
          <w:bCs/>
        </w:rPr>
        <w:t>submit zipped folder</w:t>
      </w:r>
      <w:r w:rsidRPr="00887B0C">
        <w:t xml:space="preserve"> of your project </w:t>
      </w:r>
      <w:r w:rsidRPr="00887B0C">
        <w:rPr>
          <w:b/>
          <w:bCs/>
        </w:rPr>
        <w:t>without</w:t>
      </w:r>
      <w:r w:rsidRPr="00887B0C">
        <w:t xml:space="preserve"> the </w:t>
      </w:r>
      <w:r w:rsidRPr="00887B0C">
        <w:rPr>
          <w:b/>
          <w:bCs/>
        </w:rPr>
        <w:t>"bin"</w:t>
      </w:r>
      <w:r w:rsidRPr="00887B0C">
        <w:t xml:space="preserve"> and </w:t>
      </w:r>
      <w:r w:rsidRPr="00887B0C">
        <w:rPr>
          <w:b/>
          <w:bCs/>
        </w:rPr>
        <w:t>"obj"</w:t>
      </w:r>
      <w:r w:rsidRPr="00887B0C">
        <w:t xml:space="preserve"> folders in it.</w:t>
      </w:r>
    </w:p>
    <w:p w14:paraId="2AB8BA0B" w14:textId="271DBB4F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File Operations</w:t>
      </w:r>
    </w:p>
    <w:p w14:paraId="1B753AE6" w14:textId="77777777" w:rsidR="00B53217" w:rsidRPr="00887B0C" w:rsidRDefault="00B53217" w:rsidP="00B53217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Odd Lines</w:t>
      </w:r>
    </w:p>
    <w:p w14:paraId="7B6144AB" w14:textId="556BAD23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t xml:space="preserve">Write a program that reads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writes every </w:t>
      </w:r>
      <w:r w:rsidRPr="00887B0C">
        <w:rPr>
          <w:b/>
        </w:rPr>
        <w:t xml:space="preserve">odd </w:t>
      </w:r>
      <w:r w:rsidRPr="00887B0C">
        <w:t xml:space="preserve">line in another file. Line numbers </w:t>
      </w:r>
      <w:r w:rsidRPr="00887B0C">
        <w:rPr>
          <w:b/>
          <w:bCs/>
        </w:rPr>
        <w:t>start from 0</w:t>
      </w:r>
      <w:r w:rsidRPr="00887B0C">
        <w:t xml:space="preserve">. </w:t>
      </w:r>
    </w:p>
    <w:p w14:paraId="5D946063" w14:textId="77777777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rPr>
          <w:b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63790E11" w14:textId="77777777" w:rsidTr="00BC61D7">
        <w:trPr>
          <w:trHeight w:val="2150"/>
        </w:trPr>
        <w:tc>
          <w:tcPr>
            <w:tcW w:w="10320" w:type="dxa"/>
          </w:tcPr>
          <w:p w14:paraId="1F8102FE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ddLines</w:t>
            </w:r>
          </w:p>
          <w:p w14:paraId="67E56726" w14:textId="3B51C362" w:rsid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09C18D0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2FB5">
              <w:rPr>
                <w:rFonts w:ascii="Consolas" w:hAnsi="Consolas" w:cs="Consolas"/>
                <w:noProof/>
                <w:color w:val="2C9FA2"/>
              </w:rPr>
              <w:t>OddLines</w:t>
            </w:r>
          </w:p>
          <w:p w14:paraId="1F70B7D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424A33A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33ACB1D6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32F379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45751F7B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9459A4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3CC2E1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ExtractOddLines(inputFilePath, outputFilePath);</w:t>
            </w:r>
          </w:p>
          <w:p w14:paraId="3C0CFBD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26599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480B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ExtractOddLines(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79DC4AE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32A3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38098B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18A57ABF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62A923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0B0389F" w14:textId="2C21C628" w:rsidR="00B53217" w:rsidRP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361D8801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188"/>
        <w:gridCol w:w="5132"/>
      </w:tblGrid>
      <w:tr w:rsidR="00B53217" w:rsidRPr="00887B0C" w14:paraId="64A1E81E" w14:textId="77777777" w:rsidTr="00BC61D7">
        <w:trPr>
          <w:trHeight w:val="300"/>
        </w:trPr>
        <w:tc>
          <w:tcPr>
            <w:tcW w:w="5188" w:type="dxa"/>
            <w:shd w:val="clear" w:color="auto" w:fill="D9D9D9" w:themeFill="background1" w:themeFillShade="D9"/>
          </w:tcPr>
          <w:p w14:paraId="25F7626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132" w:type="dxa"/>
            <w:shd w:val="clear" w:color="auto" w:fill="D9D9D9" w:themeFill="background1" w:themeFillShade="D9"/>
          </w:tcPr>
          <w:p w14:paraId="1E880E86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09ED7556" w14:textId="77777777" w:rsidTr="00BC61D7">
        <w:trPr>
          <w:trHeight w:val="2150"/>
        </w:trPr>
        <w:tc>
          <w:tcPr>
            <w:tcW w:w="5188" w:type="dxa"/>
          </w:tcPr>
          <w:p w14:paraId="3252C50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bookmarkStart w:id="0" w:name="1"/>
            <w:r w:rsidRPr="00591FB9">
              <w:rPr>
                <w:rFonts w:ascii="Consolas" w:hAnsi="Consolas"/>
                <w:noProof/>
              </w:rPr>
              <w:t>Two households, both alike in dignity,</w:t>
            </w:r>
            <w:bookmarkEnd w:id="0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1" w:name="2"/>
            <w:r w:rsidRPr="00591FB9">
              <w:rPr>
                <w:rFonts w:ascii="Consolas" w:hAnsi="Consolas"/>
                <w:noProof/>
              </w:rPr>
              <w:t>In fair Verona, where we lay our scene,</w:t>
            </w:r>
            <w:bookmarkEnd w:id="1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2" w:name="3"/>
            <w:r w:rsidRPr="00591FB9">
              <w:rPr>
                <w:rFonts w:ascii="Consolas" w:hAnsi="Consolas"/>
                <w:noProof/>
              </w:rPr>
              <w:t>From ancient grudge break to new mutiny,</w:t>
            </w:r>
            <w:bookmarkEnd w:id="2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3" w:name="4"/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  <w:bookmarkEnd w:id="3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4" w:name="5"/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  <w:bookmarkEnd w:id="4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5" w:name="6"/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  <w:bookmarkEnd w:id="5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6" w:name="7"/>
            <w:r w:rsidRPr="00591FB9">
              <w:rPr>
                <w:rFonts w:ascii="Consolas" w:hAnsi="Consolas"/>
                <w:noProof/>
              </w:rPr>
              <w:t>Whose misadventured piteous overthrows</w:t>
            </w:r>
            <w:bookmarkEnd w:id="6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7" w:name="8"/>
            <w:r w:rsidRPr="00591FB9">
              <w:rPr>
                <w:rFonts w:ascii="Consolas" w:hAnsi="Consolas"/>
                <w:noProof/>
              </w:rPr>
              <w:t>Do with their death bury their</w:t>
            </w:r>
            <w:r w:rsidRPr="00591FB9">
              <w:rPr>
                <w:rFonts w:ascii="Consolas" w:hAnsi="Consolas"/>
              </w:rPr>
              <w:t xml:space="preserve"> parents' strife.</w:t>
            </w:r>
            <w:bookmarkEnd w:id="7"/>
          </w:p>
        </w:tc>
        <w:tc>
          <w:tcPr>
            <w:tcW w:w="5132" w:type="dxa"/>
          </w:tcPr>
          <w:p w14:paraId="2C5C85B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74837D5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736CA96D" w14:textId="7DA2C410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</w:t>
            </w:r>
            <w:r w:rsidR="00464CD5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>d lovers take their life;</w:t>
            </w:r>
          </w:p>
          <w:p w14:paraId="2AACC298" w14:textId="2A3463BA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</w:t>
            </w:r>
            <w:r w:rsidR="00693A01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 xml:space="preserve"> strife</w:t>
            </w:r>
          </w:p>
          <w:p w14:paraId="40B20EC5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731ECD9D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lastRenderedPageBreak/>
        <w:t>Line Numbers</w:t>
      </w:r>
    </w:p>
    <w:p w14:paraId="218B727C" w14:textId="77777777" w:rsidR="00B53217" w:rsidRPr="00B53217" w:rsidRDefault="00B53217" w:rsidP="00B53217">
      <w:pPr>
        <w:spacing w:line="240" w:lineRule="auto"/>
        <w:rPr>
          <w:sz w:val="30"/>
          <w:szCs w:val="30"/>
          <w:lang w:val="bg-BG"/>
        </w:rPr>
      </w:pPr>
      <w:r w:rsidRPr="00887B0C">
        <w:t xml:space="preserve">Write a program that </w:t>
      </w:r>
      <w:r w:rsidRPr="00B53217">
        <w:rPr>
          <w:b/>
          <w:bCs/>
        </w:rPr>
        <w:t>reads a text file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B53217">
        <w:rPr>
          <w:b/>
          <w:bCs/>
        </w:rPr>
        <w:t>inserts line numbers</w:t>
      </w:r>
      <w:r w:rsidRPr="00887B0C">
        <w:t xml:space="preserve"> in front of each of its lines. The result should be </w:t>
      </w:r>
      <w:r w:rsidRPr="00B53217">
        <w:rPr>
          <w:b/>
          <w:bCs/>
        </w:rPr>
        <w:t xml:space="preserve">written to another text </w:t>
      </w:r>
      <w:r w:rsidRPr="00B53217">
        <w:rPr>
          <w:b/>
          <w:bCs/>
          <w:noProof/>
        </w:rPr>
        <w:t>file</w:t>
      </w:r>
      <w:r w:rsidRPr="00887B0C">
        <w:rPr>
          <w:noProof/>
        </w:rPr>
        <w:t xml:space="preserve"> 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</w:t>
      </w:r>
      <w:r w:rsidRPr="00887B0C">
        <w:rPr>
          <w:noProof/>
        </w:rPr>
        <w:t xml:space="preserve">. Use </w:t>
      </w:r>
      <w:r w:rsidRPr="00887B0C">
        <w:rPr>
          <w:rStyle w:val="CodeChar"/>
        </w:rPr>
        <w:t>StreamReader</w:t>
      </w:r>
      <w:r w:rsidRPr="00887B0C">
        <w:rPr>
          <w:noProof/>
        </w:rPr>
        <w:t xml:space="preserve"> and </w:t>
      </w:r>
      <w:r w:rsidRPr="00887B0C">
        <w:rPr>
          <w:rStyle w:val="CodeChar"/>
        </w:rPr>
        <w:t>StreamWriter</w:t>
      </w:r>
      <w:r w:rsidRPr="00887B0C">
        <w:rPr>
          <w:noProof/>
        </w:rPr>
        <w:t>.</w:t>
      </w:r>
    </w:p>
    <w:p w14:paraId="7DB3CEC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2FC4294C" w14:textId="77777777" w:rsidTr="00BC61D7">
        <w:trPr>
          <w:trHeight w:val="2150"/>
        </w:trPr>
        <w:tc>
          <w:tcPr>
            <w:tcW w:w="10320" w:type="dxa"/>
          </w:tcPr>
          <w:p w14:paraId="593E5FA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bookmarkStart w:id="8" w:name="_Hlk70458711"/>
            <w:r w:rsidRPr="00CF18E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LineNumbers</w:t>
            </w:r>
          </w:p>
          <w:p w14:paraId="48E9730C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28AABB6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1CEA1BF8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C3FAB12" w14:textId="5634DF3F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192C84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71B07FD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30E62D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9F24AC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2AFC79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RewriteFileWithLineNumbers(inputPath, outputPath);</w:t>
            </w:r>
          </w:p>
          <w:p w14:paraId="1F247B6F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5A0241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B968815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RewriteFileWithLineNumbers(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58EF9120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FB66B6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4A93D2B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B9C9BBA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B34483D" w14:textId="620EE0D8" w:rsidR="00B53217" w:rsidRPr="00887B0C" w:rsidRDefault="00CF18EF" w:rsidP="00CF18EF">
            <w:pPr>
              <w:spacing w:before="0" w:after="0"/>
              <w:rPr>
                <w:rFonts w:ascii="Consolas" w:hAnsi="Consolas"/>
                <w:noProof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bookmarkEnd w:id="8"/>
    <w:p w14:paraId="137119FC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06" w:type="dxa"/>
        <w:tblInd w:w="37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998"/>
        <w:gridCol w:w="5308"/>
      </w:tblGrid>
      <w:tr w:rsidR="00B53217" w:rsidRPr="00887B0C" w14:paraId="6E6658EE" w14:textId="77777777" w:rsidTr="00BC61D7">
        <w:trPr>
          <w:trHeight w:val="343"/>
        </w:trPr>
        <w:tc>
          <w:tcPr>
            <w:tcW w:w="4998" w:type="dxa"/>
            <w:shd w:val="clear" w:color="auto" w:fill="D9D9D9" w:themeFill="background1" w:themeFillShade="D9"/>
          </w:tcPr>
          <w:p w14:paraId="74FE960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308" w:type="dxa"/>
            <w:shd w:val="clear" w:color="auto" w:fill="D9D9D9" w:themeFill="background1" w:themeFillShade="D9"/>
          </w:tcPr>
          <w:p w14:paraId="65CFC285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6C0A2BFE" w14:textId="77777777" w:rsidTr="00BC61D7">
        <w:trPr>
          <w:trHeight w:val="18"/>
        </w:trPr>
        <w:tc>
          <w:tcPr>
            <w:tcW w:w="4998" w:type="dxa"/>
          </w:tcPr>
          <w:p w14:paraId="676EA2E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Two households, both alike in dignity,</w:t>
            </w:r>
          </w:p>
          <w:p w14:paraId="1A6BC53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3378C3C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ancient grudge break to new mutiny,</w:t>
            </w:r>
          </w:p>
          <w:p w14:paraId="3AFAFD5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49D4A80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</w:p>
          <w:p w14:paraId="7E3DDBD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</w:p>
          <w:p w14:paraId="2627D12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ose misadventured piteous overthrows</w:t>
            </w:r>
          </w:p>
          <w:p w14:paraId="608E829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308" w:type="dxa"/>
          </w:tcPr>
          <w:p w14:paraId="56344C5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1. Two households, both alike in dignity,</w:t>
            </w:r>
          </w:p>
          <w:p w14:paraId="2F60B67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2. In fair Verona, where we lay our scene,</w:t>
            </w:r>
          </w:p>
          <w:p w14:paraId="2C45A4F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3. From ancient grudge break to new mutiny,</w:t>
            </w:r>
          </w:p>
          <w:p w14:paraId="06D568A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4. Where civil blood makes civil hands unclean.</w:t>
            </w:r>
          </w:p>
          <w:p w14:paraId="441B890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5. From forth the fatal loins of these two foes</w:t>
            </w:r>
          </w:p>
          <w:p w14:paraId="6F63E51F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6659B67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7. Whose misadventured piteous overthrows</w:t>
            </w:r>
          </w:p>
          <w:p w14:paraId="1AB9FC2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21F22A85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Word Count</w:t>
      </w:r>
    </w:p>
    <w:p w14:paraId="338987A8" w14:textId="616A8B22" w:rsidR="00B53217" w:rsidRPr="00B53217" w:rsidRDefault="00B53217" w:rsidP="00B53217">
      <w:pPr>
        <w:spacing w:after="0" w:line="240" w:lineRule="auto"/>
        <w:rPr>
          <w:lang w:val="bg-BG"/>
        </w:rPr>
      </w:pPr>
      <w:r w:rsidRPr="00B53217">
        <w:rPr>
          <w:rFonts w:cstheme="minorHAnsi"/>
        </w:rPr>
        <w:t xml:space="preserve">Write a program that </w:t>
      </w:r>
      <w:r w:rsidRPr="00B53217">
        <w:rPr>
          <w:rFonts w:cstheme="minorHAnsi"/>
          <w:b/>
          <w:bCs/>
        </w:rPr>
        <w:t>reads a list of words</w:t>
      </w:r>
      <w:r w:rsidRPr="00B53217">
        <w:rPr>
          <w:rFonts w:cstheme="minorHAnsi"/>
        </w:rPr>
        <w:t xml:space="preserve"> from </w:t>
      </w:r>
      <w:r w:rsidR="00635F9D">
        <w:rPr>
          <w:rFonts w:cstheme="minorHAnsi"/>
        </w:rPr>
        <w:t xml:space="preserve">a </w:t>
      </w:r>
      <w:r w:rsidRPr="00B53217">
        <w:rPr>
          <w:rFonts w:cstheme="minorHAnsi"/>
        </w:rPr>
        <w:t xml:space="preserve">given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words.txt</w:t>
      </w:r>
      <w:r w:rsidRPr="00B53217">
        <w:rPr>
          <w:rFonts w:cstheme="minorHAnsi"/>
          <w:noProof/>
        </w:rPr>
        <w:t xml:space="preserve">) </w:t>
      </w:r>
      <w:r w:rsidRPr="00B53217">
        <w:rPr>
          <w:rFonts w:cstheme="minorHAnsi"/>
        </w:rPr>
        <w:t xml:space="preserve">and finds how many times each of the words occurs in another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text.txt</w:t>
      </w:r>
      <w:r w:rsidRPr="00B53217">
        <w:rPr>
          <w:rStyle w:val="Strong"/>
          <w:b w:val="0"/>
          <w:bCs w:val="0"/>
        </w:rPr>
        <w:t>)</w:t>
      </w:r>
      <w:r w:rsidRPr="00887B0C">
        <w:t xml:space="preserve">. Matching should be </w:t>
      </w:r>
      <w:r w:rsidRPr="00887B0C">
        <w:rPr>
          <w:rStyle w:val="Strong"/>
        </w:rPr>
        <w:t>case-insensitive</w:t>
      </w:r>
      <w:r w:rsidRPr="00B53217">
        <w:rPr>
          <w:rStyle w:val="Strong"/>
          <w:b w:val="0"/>
          <w:bCs w:val="0"/>
        </w:rPr>
        <w:t xml:space="preserve">. </w:t>
      </w:r>
      <w:r w:rsidRPr="00B53217">
        <w:rPr>
          <w:rFonts w:cstheme="minorHAnsi"/>
        </w:rPr>
        <w:t xml:space="preserve">The </w:t>
      </w:r>
      <w:r w:rsidRPr="00B53217">
        <w:rPr>
          <w:rFonts w:cstheme="minorHAnsi"/>
          <w:b/>
          <w:bCs/>
        </w:rPr>
        <w:t>result</w:t>
      </w:r>
      <w:r w:rsidRPr="00B53217">
        <w:rPr>
          <w:rFonts w:cstheme="minorHAnsi"/>
        </w:rPr>
        <w:t xml:space="preserve"> should be written to an output text </w:t>
      </w:r>
      <w:r w:rsidRPr="00887B0C">
        <w:t xml:space="preserve">file </w:t>
      </w:r>
      <w:r w:rsidRPr="00887B0C">
        <w:rPr>
          <w:noProof/>
        </w:rPr>
        <w:t>(</w:t>
      </w:r>
      <w:r w:rsidRPr="00887B0C">
        <w:t xml:space="preserve">e. g. </w:t>
      </w:r>
      <w:r w:rsidRPr="00AB4BFF">
        <w:rPr>
          <w:rStyle w:val="Strong"/>
          <w:rFonts w:ascii="Consolas" w:hAnsi="Consolas"/>
        </w:rPr>
        <w:t>output.txt</w:t>
      </w:r>
      <w:r w:rsidRPr="00B53217">
        <w:rPr>
          <w:rStyle w:val="Strong"/>
          <w:b w:val="0"/>
          <w:bCs w:val="0"/>
        </w:rPr>
        <w:t>)</w:t>
      </w:r>
      <w:r w:rsidRPr="00887B0C">
        <w:t>. Sort the words by frequency in descending order.</w:t>
      </w:r>
    </w:p>
    <w:p w14:paraId="3E26174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 xml:space="preserve">: use the following structure: 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34BAAAFC" w14:textId="77777777" w:rsidTr="00BC61D7">
        <w:trPr>
          <w:trHeight w:val="2150"/>
        </w:trPr>
        <w:tc>
          <w:tcPr>
            <w:tcW w:w="10320" w:type="dxa"/>
          </w:tcPr>
          <w:p w14:paraId="0F31682A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FF"/>
                <w:lang w:val="bg-BG"/>
              </w:rPr>
              <w:lastRenderedPageBreak/>
              <w:t>namespace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Count</w:t>
            </w:r>
          </w:p>
          <w:p w14:paraId="7575CF4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6A8CC63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WordCount</w:t>
            </w:r>
          </w:p>
          <w:p w14:paraId="34B5C237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3BE88010" w14:textId="18B5C145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185B59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1950CA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Path = </w:t>
            </w:r>
            <w:r w:rsidRPr="008B16DF">
              <w:rPr>
                <w:rFonts w:ascii="Consolas" w:hAnsi="Consolas" w:cs="Consolas"/>
                <w:noProof/>
                <w:color w:val="E36C0A" w:themeColor="accent6" w:themeShade="BF"/>
              </w:rPr>
              <w:t>@"..\..\..\Files\words.txt"</w:t>
            </w:r>
            <w:r w:rsidRPr="008B16DF">
              <w:rPr>
                <w:rFonts w:ascii="Consolas" w:hAnsi="Consolas" w:cs="Consolas"/>
                <w:noProof/>
              </w:rPr>
              <w:t>;</w:t>
            </w:r>
          </w:p>
          <w:p w14:paraId="2E13E4A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xt.txt"</w:t>
            </w:r>
            <w:r w:rsidRPr="008E35B7">
              <w:rPr>
                <w:rFonts w:ascii="Consolas" w:hAnsi="Consolas" w:cs="Consolas"/>
                <w:noProof/>
              </w:rPr>
              <w:t>;</w:t>
            </w:r>
          </w:p>
          <w:p w14:paraId="4C3776B1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6D13B9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3E8012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CalculateWordCounts(wordPath, textPath, outputPath);</w:t>
            </w:r>
          </w:p>
          <w:p w14:paraId="1680DAD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858EB68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64BEB8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CalculateWordCounts(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s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19980984" w14:textId="67DB8A15" w:rsid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22F24E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8B1D482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326AF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57C183C" w14:textId="7E3EB416" w:rsidR="00B53217" w:rsidRPr="00887B0C" w:rsidRDefault="008B16DF" w:rsidP="008B16DF">
            <w:pPr>
              <w:spacing w:before="0" w:after="0"/>
              <w:rPr>
                <w:rFonts w:ascii="Consolas" w:hAnsi="Consolas"/>
                <w:noProof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83E62AE" w14:textId="77777777" w:rsidR="00B53217" w:rsidRPr="00887B0C" w:rsidRDefault="00B53217" w:rsidP="00B53217">
      <w:pPr>
        <w:pStyle w:val="Heading3"/>
        <w:spacing w:line="240" w:lineRule="auto"/>
        <w:rPr>
          <w:rStyle w:val="HTMLCode"/>
          <w:rFonts w:eastAsiaTheme="majorEastAsia"/>
          <w:lang w:val="bg-BG"/>
        </w:rPr>
      </w:pPr>
      <w:r w:rsidRPr="00887B0C">
        <w:rPr>
          <w:lang w:eastAsia="ja-JP"/>
        </w:rP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1682"/>
        <w:gridCol w:w="5040"/>
        <w:gridCol w:w="1980"/>
      </w:tblGrid>
      <w:tr w:rsidR="00B53217" w:rsidRPr="00887B0C" w14:paraId="49B2DB8A" w14:textId="77777777" w:rsidTr="00BC61D7">
        <w:tc>
          <w:tcPr>
            <w:tcW w:w="1682" w:type="dxa"/>
            <w:shd w:val="clear" w:color="auto" w:fill="D9D9D9" w:themeFill="background1" w:themeFillShade="D9"/>
          </w:tcPr>
          <w:p w14:paraId="0C5CA4F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words.txt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5930BBF1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text.tx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3DA6F93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output.txt</w:t>
            </w:r>
          </w:p>
        </w:tc>
      </w:tr>
      <w:tr w:rsidR="00B53217" w:rsidRPr="00887B0C" w14:paraId="5523B97D" w14:textId="77777777" w:rsidTr="00BC61D7">
        <w:tc>
          <w:tcPr>
            <w:tcW w:w="1682" w:type="dxa"/>
          </w:tcPr>
          <w:p w14:paraId="6D9D17F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is fault</w:t>
            </w:r>
          </w:p>
          <w:p w14:paraId="3EAC7E7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5040" w:type="dxa"/>
          </w:tcPr>
          <w:p w14:paraId="7A7BCC0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 was quick to judge him, but it wasn't his fault.</w:t>
            </w:r>
          </w:p>
          <w:p w14:paraId="7A4F28F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s this some kind of joke?! Is it?</w:t>
            </w:r>
          </w:p>
          <w:p w14:paraId="49E398D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-Quick, hide here…It is safer.</w:t>
            </w:r>
          </w:p>
        </w:tc>
        <w:tc>
          <w:tcPr>
            <w:tcW w:w="1980" w:type="dxa"/>
          </w:tcPr>
          <w:p w14:paraId="3B6A8B5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is - 3</w:t>
            </w:r>
          </w:p>
          <w:p w14:paraId="016FE39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- 2</w:t>
            </w:r>
          </w:p>
          <w:p w14:paraId="3C7AFC0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fault - 1</w:t>
            </w:r>
          </w:p>
        </w:tc>
      </w:tr>
    </w:tbl>
    <w:p w14:paraId="6DDBF0E6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Merge Files</w:t>
      </w:r>
    </w:p>
    <w:p w14:paraId="248CC60B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Write a program that reads the contents of </w:t>
      </w:r>
      <w:r w:rsidRPr="00887B0C">
        <w:rPr>
          <w:b/>
          <w:bCs/>
        </w:rPr>
        <w:t>two input text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1.txt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input2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887B0C">
        <w:rPr>
          <w:b/>
          <w:bCs/>
        </w:rPr>
        <w:t>merges them line by line</w:t>
      </w:r>
      <w:r w:rsidRPr="00887B0C">
        <w:t xml:space="preserve"> together into a third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. The merging is done as follows:</w:t>
      </w:r>
    </w:p>
    <w:p w14:paraId="47965C8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1.txt</w:t>
      </w:r>
    </w:p>
    <w:p w14:paraId="6E687A4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2.txt</w:t>
      </w:r>
    </w:p>
    <w:p w14:paraId="39283B28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1.txt</w:t>
      </w:r>
    </w:p>
    <w:p w14:paraId="5772321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2.txt</w:t>
      </w:r>
    </w:p>
    <w:p w14:paraId="52F87DE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…</w:t>
      </w:r>
    </w:p>
    <w:p w14:paraId="22034084" w14:textId="43C7E36A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>If some of the files ha</w:t>
      </w:r>
      <w:r w:rsidR="00E258CE">
        <w:t>ve</w:t>
      </w:r>
      <w:r w:rsidRPr="00887B0C">
        <w:t xml:space="preserve"> more lines than the other, append at the end of the output the lines, which cannot be matched with the other file.</w:t>
      </w:r>
    </w:p>
    <w:p w14:paraId="71CEDEDE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92ACB21" w14:textId="77777777" w:rsidTr="00BC61D7">
        <w:trPr>
          <w:trHeight w:val="2150"/>
        </w:trPr>
        <w:tc>
          <w:tcPr>
            <w:tcW w:w="10320" w:type="dxa"/>
          </w:tcPr>
          <w:p w14:paraId="1EB15A03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Files</w:t>
            </w:r>
          </w:p>
          <w:p w14:paraId="71BE4875" w14:textId="2BEEB43B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A59A15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MergeFiles</w:t>
            </w:r>
          </w:p>
          <w:p w14:paraId="7B8E278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78FE327" w14:textId="3FD875B0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60A192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C729ED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1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443889F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2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DDD2DA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92D3D1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78DFBB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MergeTextFiles(firstInputFilePath, secondInputFilePath, outputFilePath);</w:t>
            </w:r>
          </w:p>
          <w:p w14:paraId="7CFD88D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}</w:t>
            </w:r>
          </w:p>
          <w:p w14:paraId="2577B49E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C58C57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TextFiles(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0A02C718" w14:textId="5F2705AE" w:rsid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58B9D6C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CC05569" w14:textId="4FA1B753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999982C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1942F7" w14:textId="10319132" w:rsidR="00963A0C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9BFA32E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0" w:type="auto"/>
        <w:tblInd w:w="9" w:type="dxa"/>
        <w:tblLook w:val="04A0" w:firstRow="1" w:lastRow="0" w:firstColumn="1" w:lastColumn="0" w:noHBand="0" w:noVBand="1"/>
      </w:tblPr>
      <w:tblGrid>
        <w:gridCol w:w="1546"/>
        <w:gridCol w:w="1559"/>
        <w:gridCol w:w="1383"/>
      </w:tblGrid>
      <w:tr w:rsidR="00963A0C" w:rsidRPr="00887B0C" w14:paraId="55415CB3" w14:textId="77777777" w:rsidTr="00BC61D7">
        <w:tc>
          <w:tcPr>
            <w:tcW w:w="1546" w:type="dxa"/>
            <w:shd w:val="clear" w:color="auto" w:fill="D9D9D9" w:themeFill="background1" w:themeFillShade="D9"/>
          </w:tcPr>
          <w:p w14:paraId="37E3EEA8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1.tx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E477FCB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2.txt</w:t>
            </w:r>
          </w:p>
        </w:tc>
        <w:tc>
          <w:tcPr>
            <w:tcW w:w="1383" w:type="dxa"/>
            <w:shd w:val="clear" w:color="auto" w:fill="D9D9D9" w:themeFill="background1" w:themeFillShade="D9"/>
          </w:tcPr>
          <w:p w14:paraId="57FE63A4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963A0C" w:rsidRPr="00887B0C" w14:paraId="4E0B9580" w14:textId="77777777" w:rsidTr="00BC61D7">
        <w:trPr>
          <w:trHeight w:val="2055"/>
        </w:trPr>
        <w:tc>
          <w:tcPr>
            <w:tcW w:w="1546" w:type="dxa"/>
          </w:tcPr>
          <w:p w14:paraId="478E1BDD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1CFC926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0B6484CF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2A47B00C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1559" w:type="dxa"/>
          </w:tcPr>
          <w:p w14:paraId="1B3994B4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0B0A76C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B7BDC1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9B7BE8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7</w:t>
            </w:r>
          </w:p>
        </w:tc>
        <w:tc>
          <w:tcPr>
            <w:tcW w:w="1383" w:type="dxa"/>
          </w:tcPr>
          <w:p w14:paraId="29159FF5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DA63C17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2D5C2023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4249BA2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1764E8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52AFFA1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4195AA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7</w:t>
            </w:r>
          </w:p>
          <w:p w14:paraId="1BB6C76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6ABF1FC4" w14:textId="77777777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Directory Operations</w:t>
      </w:r>
    </w:p>
    <w:p w14:paraId="4132A2DB" w14:textId="70C7C6F8" w:rsidR="00154DA8" w:rsidRPr="00963A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Extract Special Bytes</w:t>
      </w:r>
    </w:p>
    <w:p w14:paraId="1EEC6AE1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rPr>
          <w:noProof/>
        </w:rPr>
        <w:t xml:space="preserve">) </w:t>
      </w:r>
      <w:r w:rsidRPr="00887B0C">
        <w:t xml:space="preserve">and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bytes.txt</w:t>
      </w:r>
      <w:r w:rsidRPr="00887B0C">
        <w:t xml:space="preserve">), holding a list of bytes in the range [0…255]. Write a program to extract occurrences of all given bytes from the input file to an out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bin</w:t>
      </w:r>
      <w:r w:rsidRPr="00887B0C">
        <w:t>).</w:t>
      </w:r>
    </w:p>
    <w:p w14:paraId="6ECD0E8E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963A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B635E5" w14:paraId="7E0DE067" w14:textId="77777777" w:rsidTr="00BC61D7">
        <w:trPr>
          <w:trHeight w:val="2150"/>
        </w:trPr>
        <w:tc>
          <w:tcPr>
            <w:tcW w:w="10320" w:type="dxa"/>
          </w:tcPr>
          <w:p w14:paraId="038C183F" w14:textId="51E6F06D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</w:t>
            </w:r>
            <w:r w:rsidR="00563E49">
              <w:rPr>
                <w:rFonts w:ascii="Consolas" w:hAnsi="Consolas" w:cs="Cascadia Mono"/>
                <w:color w:val="000000"/>
              </w:rPr>
              <w:t>Special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>Bytes</w:t>
            </w:r>
          </w:p>
          <w:p w14:paraId="308AC89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B007BE3" w14:textId="067EC932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Extract</w:t>
            </w:r>
            <w:r w:rsidR="00563E49">
              <w:rPr>
                <w:rFonts w:ascii="Consolas" w:hAnsi="Consolas" w:cs="Consolas"/>
                <w:noProof/>
                <w:color w:val="2C9FA2"/>
              </w:rPr>
              <w:t>Special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Bytes</w:t>
            </w:r>
          </w:p>
          <w:p w14:paraId="3C9D883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27F43CE" w14:textId="23AD39BC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758F48D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AAAA05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ED5EF4A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bytes.txt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049C0E0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bin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387926CB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AD21649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ExtractBytesFromBinaryFile(binaryFilePath, bytesFilePath, outputPath);</w:t>
            </w:r>
          </w:p>
          <w:p w14:paraId="08ADAE8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A0C8FB7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EF214D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BytesFromBinaryFile(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)</w:t>
            </w:r>
          </w:p>
          <w:p w14:paraId="4815EF71" w14:textId="478C9945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A00AF7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0C8FA782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19D77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5FDF7F" w14:textId="03465BC7" w:rsidR="00963A0C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566C461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478"/>
        <w:gridCol w:w="1019"/>
        <w:gridCol w:w="6791"/>
      </w:tblGrid>
      <w:tr w:rsidR="00963A0C" w:rsidRPr="00887B0C" w14:paraId="11816842" w14:textId="77777777" w:rsidTr="00963A0C">
        <w:trPr>
          <w:trHeight w:val="292"/>
        </w:trPr>
        <w:tc>
          <w:tcPr>
            <w:tcW w:w="2478" w:type="dxa"/>
            <w:shd w:val="clear" w:color="auto" w:fill="D9D9D9" w:themeFill="background1" w:themeFillShade="D9"/>
          </w:tcPr>
          <w:p w14:paraId="0288ABE9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example.png</w:t>
            </w:r>
          </w:p>
        </w:tc>
        <w:tc>
          <w:tcPr>
            <w:tcW w:w="1019" w:type="dxa"/>
            <w:shd w:val="clear" w:color="auto" w:fill="D9D9D9" w:themeFill="background1" w:themeFillShade="D9"/>
          </w:tcPr>
          <w:p w14:paraId="5037C8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bytes.txt</w:t>
            </w:r>
          </w:p>
        </w:tc>
        <w:tc>
          <w:tcPr>
            <w:tcW w:w="6791" w:type="dxa"/>
            <w:shd w:val="clear" w:color="auto" w:fill="D9D9D9" w:themeFill="background1" w:themeFillShade="D9"/>
          </w:tcPr>
          <w:p w14:paraId="0702CD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proofErr w:type="spellStart"/>
            <w:r w:rsidRPr="00887B0C">
              <w:rPr>
                <w:b/>
              </w:rPr>
              <w:t>output.bin</w:t>
            </w:r>
            <w:proofErr w:type="spellEnd"/>
          </w:p>
        </w:tc>
      </w:tr>
      <w:tr w:rsidR="00963A0C" w:rsidRPr="00887B0C" w14:paraId="475C119D" w14:textId="77777777" w:rsidTr="00963A0C">
        <w:trPr>
          <w:trHeight w:val="977"/>
        </w:trPr>
        <w:tc>
          <w:tcPr>
            <w:tcW w:w="2478" w:type="dxa"/>
          </w:tcPr>
          <w:p w14:paraId="2C895B1C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lastRenderedPageBreak/>
              <w:drawing>
                <wp:inline distT="0" distB="0" distL="0" distR="0" wp14:anchorId="321CA062" wp14:editId="0F419C1B">
                  <wp:extent cx="1409700" cy="1590675"/>
                  <wp:effectExtent l="19050" t="19050" r="19050" b="28575"/>
                  <wp:docPr id="8" name="Картина 8" descr="A black circle with a white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Картина 8" descr="A black circle with a white background&#10;&#10;Description automatically generated with medium confidence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1590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</w:tcPr>
          <w:p w14:paraId="2C78FE5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bookmarkStart w:id="9" w:name="OLE_LINK1"/>
            <w:bookmarkStart w:id="10" w:name="OLE_LINK2"/>
            <w:bookmarkStart w:id="11" w:name="OLE_LINK5"/>
            <w:bookmarkStart w:id="12" w:name="OLE_LINK6"/>
            <w:r w:rsidRPr="00591FB9">
              <w:rPr>
                <w:rFonts w:ascii="Consolas" w:hAnsi="Consolas"/>
              </w:rPr>
              <w:t>20</w:t>
            </w:r>
          </w:p>
          <w:p w14:paraId="38C1254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6</w:t>
            </w:r>
          </w:p>
          <w:p w14:paraId="64C08D1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83</w:t>
            </w:r>
          </w:p>
          <w:p w14:paraId="49F21D00" w14:textId="77777777" w:rsidR="00963A0C" w:rsidRPr="00887B0C" w:rsidRDefault="00963A0C" w:rsidP="00BC61D7">
            <w:pPr>
              <w:spacing w:before="40" w:after="40"/>
            </w:pPr>
            <w:r w:rsidRPr="00591FB9">
              <w:rPr>
                <w:rFonts w:ascii="Consolas" w:hAnsi="Consolas"/>
              </w:rPr>
              <w:t>212</w:t>
            </w:r>
            <w:bookmarkEnd w:id="9"/>
            <w:bookmarkEnd w:id="10"/>
            <w:bookmarkEnd w:id="11"/>
            <w:bookmarkEnd w:id="12"/>
          </w:p>
        </w:tc>
        <w:tc>
          <w:tcPr>
            <w:tcW w:w="6791" w:type="dxa"/>
          </w:tcPr>
          <w:p w14:paraId="684F5AD2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drawing>
                <wp:inline distT="0" distB="0" distL="0" distR="0" wp14:anchorId="630E7CBE" wp14:editId="3DD4630F">
                  <wp:extent cx="4171120" cy="607695"/>
                  <wp:effectExtent l="19050" t="19050" r="20320" b="20955"/>
                  <wp:docPr id="9" name="Картина 9" descr="Graphical user interface, text, application, Wo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Картина 9" descr="Graphical user interface, text, application, Word&#10;&#10;Description automatically generated"/>
                          <pic:cNvPicPr/>
                        </pic:nvPicPr>
                        <pic:blipFill rotWithShape="1">
                          <a:blip r:embed="rId11"/>
                          <a:srcRect t="-12133"/>
                          <a:stretch/>
                        </pic:blipFill>
                        <pic:spPr bwMode="auto">
                          <a:xfrm>
                            <a:off x="0" y="0"/>
                            <a:ext cx="4452714" cy="6487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6C7F50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Split / Merge Binary Files</w:t>
      </w:r>
    </w:p>
    <w:p w14:paraId="0E5D0F69" w14:textId="74B43781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n in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t xml:space="preserve">). Write a program to </w:t>
      </w:r>
      <w:r w:rsidRPr="00887B0C">
        <w:rPr>
          <w:b/>
          <w:bCs/>
        </w:rPr>
        <w:t xml:space="preserve">split it </w:t>
      </w:r>
      <w:r w:rsidR="00635F9D">
        <w:rPr>
          <w:b/>
          <w:bCs/>
        </w:rPr>
        <w:t>in</w:t>
      </w:r>
      <w:r w:rsidRPr="00887B0C">
        <w:rPr>
          <w:b/>
          <w:bCs/>
        </w:rPr>
        <w:t>to two equal-sized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part-1.bin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part-2.bin</w:t>
      </w:r>
      <w:r w:rsidRPr="00887B0C">
        <w:t xml:space="preserve">). When the input file size is </w:t>
      </w:r>
      <w:r w:rsidR="00635F9D">
        <w:t xml:space="preserve">an </w:t>
      </w:r>
      <w:r w:rsidRPr="00887B0C">
        <w:t>odd number, the first part should be 1 byte bigger than the second.</w:t>
      </w:r>
    </w:p>
    <w:p w14:paraId="2324DF7A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After splitting the input file, </w:t>
      </w:r>
      <w:r w:rsidRPr="00887B0C">
        <w:rPr>
          <w:b/>
          <w:bCs/>
        </w:rPr>
        <w:t xml:space="preserve">join the obtained files </w:t>
      </w:r>
      <w:r w:rsidRPr="00887B0C">
        <w:t xml:space="preserve">into a new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-joined.png</w:t>
      </w:r>
      <w:r w:rsidRPr="00887B0C">
        <w:t>). The obtained result file should be the same as the initial input file.</w:t>
      </w:r>
    </w:p>
    <w:p w14:paraId="589E04DD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1617E365" w14:textId="77777777" w:rsidTr="00BC61D7">
        <w:trPr>
          <w:trHeight w:val="2150"/>
        </w:trPr>
        <w:tc>
          <w:tcPr>
            <w:tcW w:w="10320" w:type="dxa"/>
          </w:tcPr>
          <w:p w14:paraId="55EAA5FF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MergeBinaryFile</w:t>
            </w:r>
          </w:p>
          <w:p w14:paraId="6A277526" w14:textId="1477B553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6C624D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onsolas"/>
                <w:noProof/>
                <w:color w:val="2C9FA2"/>
              </w:rPr>
              <w:t>SplitMergeBinaryFile</w:t>
            </w:r>
          </w:p>
          <w:p w14:paraId="7A805DD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99CE61C" w14:textId="63011B5F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3349452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2AC09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6A2B408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-joined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1857DD4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1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7DCFC86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2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47DD54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B02A52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SplitBinaryFile(sourceFilePath, partOnePath, partTwoPath);</w:t>
            </w:r>
          </w:p>
          <w:p w14:paraId="7F858CA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MergeBinaryFiles(partOnePath, partTwoPath, joinedFilePath);</w:t>
            </w:r>
          </w:p>
          <w:p w14:paraId="417195D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8E5BB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960F93C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BinaryFile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)</w:t>
            </w:r>
          </w:p>
          <w:p w14:paraId="38463B6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961B8A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4F4ED0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35043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3EFD5C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ergeBinaryFiles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)</w:t>
            </w:r>
          </w:p>
          <w:p w14:paraId="72E8E950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4BA0D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2C663ED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9854C6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E503541" w14:textId="39D172F2" w:rsidR="00963A0C" w:rsidRPr="00887B0C" w:rsidRDefault="004A1D43" w:rsidP="004A1D43">
            <w:pPr>
              <w:spacing w:before="0" w:after="0"/>
              <w:rPr>
                <w:rFonts w:ascii="Consolas" w:hAnsi="Consolas"/>
                <w:noProof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6248203C" w14:textId="77777777" w:rsidR="00963A0C" w:rsidRPr="00887B0C" w:rsidRDefault="00963A0C" w:rsidP="00963A0C">
      <w:pPr>
        <w:pStyle w:val="Heading1"/>
        <w:numPr>
          <w:ilvl w:val="0"/>
          <w:numId w:val="42"/>
        </w:numPr>
        <w:spacing w:before="120" w:after="60" w:line="240" w:lineRule="auto"/>
        <w:ind w:left="284" w:hanging="142"/>
        <w:rPr>
          <w:lang w:val="bg-BG"/>
        </w:rPr>
      </w:pPr>
      <w:r w:rsidRPr="00887B0C">
        <w:t>Directory Operations</w:t>
      </w:r>
    </w:p>
    <w:p w14:paraId="04098CD8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Folder Size</w:t>
      </w:r>
    </w:p>
    <w:p w14:paraId="7D6CF549" w14:textId="666C24F5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folder in the file system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TestFolder</w:t>
      </w:r>
      <w:r w:rsidRPr="00887B0C">
        <w:t>). Calculate the size of all files in the folder and its</w:t>
      </w:r>
      <w:r w:rsidRPr="00887B0C">
        <w:rPr>
          <w:b/>
          <w:bCs/>
        </w:rPr>
        <w:t xml:space="preserve"> subfolders.</w:t>
      </w:r>
      <w:r w:rsidRPr="00887B0C">
        <w:t xml:space="preserve"> The result should be written to another text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оutput.txt</w:t>
      </w:r>
      <w:r w:rsidRPr="00887B0C">
        <w:rPr>
          <w:noProof/>
        </w:rPr>
        <w:t xml:space="preserve">) file </w:t>
      </w:r>
      <w:r w:rsidRPr="00887B0C">
        <w:t xml:space="preserve">in </w:t>
      </w:r>
      <w:r w:rsidRPr="00887B0C">
        <w:rPr>
          <w:b/>
        </w:rPr>
        <w:t>kilobytes</w:t>
      </w:r>
      <w:r w:rsidRPr="00887B0C">
        <w:t>.</w:t>
      </w:r>
    </w:p>
    <w:p w14:paraId="580AE1E9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lastRenderedPageBreak/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4A085E4" w14:textId="77777777" w:rsidTr="00BC61D7">
        <w:trPr>
          <w:trHeight w:val="2150"/>
        </w:trPr>
        <w:tc>
          <w:tcPr>
            <w:tcW w:w="10320" w:type="dxa"/>
          </w:tcPr>
          <w:p w14:paraId="051CDFD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Size</w:t>
            </w:r>
          </w:p>
          <w:p w14:paraId="3FC36CA8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14D0CE9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2B91AF"/>
                <w:lang w:val="bg-BG"/>
              </w:rPr>
              <w:t>FolderSize</w:t>
            </w:r>
          </w:p>
          <w:p w14:paraId="33F53F81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62921140" w14:textId="71FA99BF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8ACB8D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53BDBDC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 = </w:t>
            </w:r>
            <w:r w:rsidRPr="00776266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stFolder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546E52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2628DD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6F2270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D88F73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GetFolderSize(folderPath, outputPath);</w:t>
            </w:r>
          </w:p>
          <w:p w14:paraId="3A8081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F041FB5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C4143B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GetFolderSize(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,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3ECF78C1" w14:textId="79FD6D76" w:rsid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A5D4FCA" w14:textId="76F2E604" w:rsidR="00F84EB0" w:rsidRPr="002628DD" w:rsidRDefault="00F84EB0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8586393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1F0C19D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130291D0" w14:textId="7C407B40" w:rsidR="00963A0C" w:rsidRPr="00887B0C" w:rsidRDefault="002628DD" w:rsidP="002628DD">
            <w:pPr>
              <w:spacing w:before="0" w:after="0"/>
              <w:rPr>
                <w:rFonts w:ascii="Consolas" w:hAnsi="Consolas"/>
                <w:noProof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D3D77E8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37" w:type="dxa"/>
        <w:tblLook w:val="04A0" w:firstRow="1" w:lastRow="0" w:firstColumn="1" w:lastColumn="0" w:noHBand="0" w:noVBand="1"/>
      </w:tblPr>
      <w:tblGrid>
        <w:gridCol w:w="1892"/>
      </w:tblGrid>
      <w:tr w:rsidR="00963A0C" w:rsidRPr="00887B0C" w14:paraId="1084173F" w14:textId="77777777" w:rsidTr="00BC61D7">
        <w:trPr>
          <w:trHeight w:val="437"/>
        </w:trPr>
        <w:tc>
          <w:tcPr>
            <w:tcW w:w="1892" w:type="dxa"/>
            <w:shd w:val="clear" w:color="auto" w:fill="D9D9D9" w:themeFill="background1" w:themeFillShade="D9"/>
          </w:tcPr>
          <w:p w14:paraId="3A2DF7B1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оutput.txt</w:t>
            </w:r>
          </w:p>
        </w:tc>
      </w:tr>
      <w:tr w:rsidR="00963A0C" w:rsidRPr="00887B0C" w14:paraId="6325EDD3" w14:textId="77777777" w:rsidTr="00BC61D7">
        <w:trPr>
          <w:trHeight w:val="355"/>
        </w:trPr>
        <w:tc>
          <w:tcPr>
            <w:tcW w:w="1892" w:type="dxa"/>
          </w:tcPr>
          <w:p w14:paraId="367C8C7A" w14:textId="77777777" w:rsidR="00963A0C" w:rsidRPr="00887B0C" w:rsidRDefault="00963A0C" w:rsidP="00BC61D7">
            <w:pPr>
              <w:spacing w:before="40" w:after="40"/>
            </w:pPr>
            <w:r w:rsidRPr="00887B0C">
              <w:t xml:space="preserve">0.0869140625 </w:t>
            </w:r>
            <w:r w:rsidRPr="00887B0C">
              <w:rPr>
                <w:noProof/>
              </w:rPr>
              <w:t>KB</w:t>
            </w:r>
          </w:p>
        </w:tc>
      </w:tr>
    </w:tbl>
    <w:p w14:paraId="412198C2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40EE33E7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592EBD29" w14:textId="51658AA2" w:rsidR="00640502" w:rsidRPr="00154DA8" w:rsidRDefault="00640502" w:rsidP="00963A0C">
      <w:pPr>
        <w:rPr>
          <w:lang w:val="bg-BG"/>
        </w:rPr>
      </w:pPr>
    </w:p>
    <w:sectPr w:rsidR="00640502" w:rsidRPr="00154DA8" w:rsidSect="007766A4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26F130" w14:textId="77777777" w:rsidR="007766A4" w:rsidRDefault="007766A4" w:rsidP="008068A2">
      <w:pPr>
        <w:spacing w:after="0" w:line="240" w:lineRule="auto"/>
      </w:pPr>
      <w:r>
        <w:separator/>
      </w:r>
    </w:p>
  </w:endnote>
  <w:endnote w:type="continuationSeparator" w:id="0">
    <w:p w14:paraId="6D343C77" w14:textId="77777777" w:rsidR="007766A4" w:rsidRDefault="007766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2D14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3F4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3F4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F2D14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3F4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3F4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13E8BE" w14:textId="77777777" w:rsidR="007766A4" w:rsidRDefault="007766A4" w:rsidP="008068A2">
      <w:pPr>
        <w:spacing w:after="0" w:line="240" w:lineRule="auto"/>
      </w:pPr>
      <w:r>
        <w:separator/>
      </w:r>
    </w:p>
  </w:footnote>
  <w:footnote w:type="continuationSeparator" w:id="0">
    <w:p w14:paraId="6CC8C3BA" w14:textId="77777777" w:rsidR="007766A4" w:rsidRDefault="007766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33CB5"/>
    <w:multiLevelType w:val="hybridMultilevel"/>
    <w:tmpl w:val="82A0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3F3E54"/>
    <w:multiLevelType w:val="hybridMultilevel"/>
    <w:tmpl w:val="BC4C5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F5C53"/>
    <w:multiLevelType w:val="hybridMultilevel"/>
    <w:tmpl w:val="D34228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A06443"/>
    <w:multiLevelType w:val="multilevel"/>
    <w:tmpl w:val="CD442F9C"/>
    <w:lvl w:ilvl="0">
      <w:start w:val="1"/>
      <w:numFmt w:val="decimal"/>
      <w:lvlText w:val="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BD7830"/>
    <w:multiLevelType w:val="hybridMultilevel"/>
    <w:tmpl w:val="31029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9139646">
    <w:abstractNumId w:val="0"/>
  </w:num>
  <w:num w:numId="2" w16cid:durableId="1113281074">
    <w:abstractNumId w:val="43"/>
  </w:num>
  <w:num w:numId="3" w16cid:durableId="1504472995">
    <w:abstractNumId w:val="9"/>
  </w:num>
  <w:num w:numId="4" w16cid:durableId="1465729934">
    <w:abstractNumId w:val="27"/>
  </w:num>
  <w:num w:numId="5" w16cid:durableId="906691272">
    <w:abstractNumId w:val="28"/>
  </w:num>
  <w:num w:numId="6" w16cid:durableId="2065444009">
    <w:abstractNumId w:val="34"/>
  </w:num>
  <w:num w:numId="7" w16cid:durableId="582687412">
    <w:abstractNumId w:val="4"/>
  </w:num>
  <w:num w:numId="8" w16cid:durableId="747970211">
    <w:abstractNumId w:val="8"/>
  </w:num>
  <w:num w:numId="9" w16cid:durableId="1299414603">
    <w:abstractNumId w:val="24"/>
  </w:num>
  <w:num w:numId="10" w16cid:durableId="11535696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0578017">
    <w:abstractNumId w:val="5"/>
  </w:num>
  <w:num w:numId="12" w16cid:durableId="347685068">
    <w:abstractNumId w:val="19"/>
  </w:num>
  <w:num w:numId="13" w16cid:durableId="214783065">
    <w:abstractNumId w:val="1"/>
  </w:num>
  <w:num w:numId="14" w16cid:durableId="1558123758">
    <w:abstractNumId w:val="33"/>
  </w:num>
  <w:num w:numId="15" w16cid:durableId="1394696708">
    <w:abstractNumId w:val="10"/>
  </w:num>
  <w:num w:numId="16" w16cid:durableId="1088815742">
    <w:abstractNumId w:val="38"/>
  </w:num>
  <w:num w:numId="17" w16cid:durableId="699204278">
    <w:abstractNumId w:val="25"/>
  </w:num>
  <w:num w:numId="18" w16cid:durableId="613171363">
    <w:abstractNumId w:val="42"/>
  </w:num>
  <w:num w:numId="19" w16cid:durableId="931819548">
    <w:abstractNumId w:val="35"/>
  </w:num>
  <w:num w:numId="20" w16cid:durableId="1462729650">
    <w:abstractNumId w:val="18"/>
  </w:num>
  <w:num w:numId="21" w16cid:durableId="119348693">
    <w:abstractNumId w:val="31"/>
  </w:num>
  <w:num w:numId="22" w16cid:durableId="333726864">
    <w:abstractNumId w:val="12"/>
  </w:num>
  <w:num w:numId="23" w16cid:durableId="1614049163">
    <w:abstractNumId w:val="15"/>
  </w:num>
  <w:num w:numId="24" w16cid:durableId="1651860729">
    <w:abstractNumId w:val="2"/>
  </w:num>
  <w:num w:numId="25" w16cid:durableId="839779030">
    <w:abstractNumId w:val="7"/>
  </w:num>
  <w:num w:numId="26" w16cid:durableId="1105224617">
    <w:abstractNumId w:val="16"/>
  </w:num>
  <w:num w:numId="27" w16cid:durableId="384329001">
    <w:abstractNumId w:val="37"/>
  </w:num>
  <w:num w:numId="28" w16cid:durableId="1655985078">
    <w:abstractNumId w:val="17"/>
  </w:num>
  <w:num w:numId="29" w16cid:durableId="1479688048">
    <w:abstractNumId w:val="41"/>
  </w:num>
  <w:num w:numId="30" w16cid:durableId="185100027">
    <w:abstractNumId w:val="20"/>
  </w:num>
  <w:num w:numId="31" w16cid:durableId="42406628">
    <w:abstractNumId w:val="11"/>
  </w:num>
  <w:num w:numId="32" w16cid:durableId="457771209">
    <w:abstractNumId w:val="36"/>
  </w:num>
  <w:num w:numId="33" w16cid:durableId="1736077957">
    <w:abstractNumId w:val="39"/>
  </w:num>
  <w:num w:numId="34" w16cid:durableId="864754125">
    <w:abstractNumId w:val="23"/>
  </w:num>
  <w:num w:numId="35" w16cid:durableId="394357207">
    <w:abstractNumId w:val="40"/>
  </w:num>
  <w:num w:numId="36" w16cid:durableId="1730379331">
    <w:abstractNumId w:val="6"/>
  </w:num>
  <w:num w:numId="37" w16cid:durableId="933854463">
    <w:abstractNumId w:val="21"/>
  </w:num>
  <w:num w:numId="38" w16cid:durableId="1730613487">
    <w:abstractNumId w:val="14"/>
  </w:num>
  <w:num w:numId="39" w16cid:durableId="1497457344">
    <w:abstractNumId w:val="29"/>
  </w:num>
  <w:num w:numId="40" w16cid:durableId="1427577465">
    <w:abstractNumId w:val="3"/>
  </w:num>
  <w:num w:numId="41" w16cid:durableId="2018462370">
    <w:abstractNumId w:val="30"/>
  </w:num>
  <w:num w:numId="42" w16cid:durableId="1069495815">
    <w:abstractNumId w:val="26"/>
  </w:num>
  <w:num w:numId="43" w16cid:durableId="141167691">
    <w:abstractNumId w:val="22"/>
  </w:num>
  <w:num w:numId="44" w16cid:durableId="153900971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Q0sjA0MTM3NDRV0lEKTi0uzszPAykwqQUA3Am/pCwAAAA="/>
  </w:docVars>
  <w:rsids>
    <w:rsidRoot w:val="008068A2"/>
    <w:rsid w:val="000006BB"/>
    <w:rsid w:val="00002C1C"/>
    <w:rsid w:val="00007044"/>
    <w:rsid w:val="0001451E"/>
    <w:rsid w:val="00023DC6"/>
    <w:rsid w:val="0002458B"/>
    <w:rsid w:val="00025F04"/>
    <w:rsid w:val="00064D15"/>
    <w:rsid w:val="00075FC8"/>
    <w:rsid w:val="0008559D"/>
    <w:rsid w:val="00086727"/>
    <w:rsid w:val="0009209B"/>
    <w:rsid w:val="000A6794"/>
    <w:rsid w:val="000B39E6"/>
    <w:rsid w:val="000B56F0"/>
    <w:rsid w:val="000B5C2F"/>
    <w:rsid w:val="000C50B4"/>
    <w:rsid w:val="000C5361"/>
    <w:rsid w:val="000D2C4E"/>
    <w:rsid w:val="00103906"/>
    <w:rsid w:val="001275B9"/>
    <w:rsid w:val="00142C75"/>
    <w:rsid w:val="001449E8"/>
    <w:rsid w:val="00154DA8"/>
    <w:rsid w:val="001619DF"/>
    <w:rsid w:val="00164CDC"/>
    <w:rsid w:val="00167CF1"/>
    <w:rsid w:val="00171021"/>
    <w:rsid w:val="00175E1D"/>
    <w:rsid w:val="001837BD"/>
    <w:rsid w:val="00183812"/>
    <w:rsid w:val="00183A2C"/>
    <w:rsid w:val="00192FB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4C45"/>
    <w:rsid w:val="002326A7"/>
    <w:rsid w:val="00232E7D"/>
    <w:rsid w:val="002628DD"/>
    <w:rsid w:val="00264287"/>
    <w:rsid w:val="0026589D"/>
    <w:rsid w:val="002664E1"/>
    <w:rsid w:val="002674C4"/>
    <w:rsid w:val="002819B5"/>
    <w:rsid w:val="002853F4"/>
    <w:rsid w:val="00285941"/>
    <w:rsid w:val="002A2D2D"/>
    <w:rsid w:val="002B13FC"/>
    <w:rsid w:val="002C539D"/>
    <w:rsid w:val="002C71C6"/>
    <w:rsid w:val="002D07CA"/>
    <w:rsid w:val="00305122"/>
    <w:rsid w:val="003230CF"/>
    <w:rsid w:val="0033212E"/>
    <w:rsid w:val="0033490F"/>
    <w:rsid w:val="003809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CBA"/>
    <w:rsid w:val="003E1013"/>
    <w:rsid w:val="003E167F"/>
    <w:rsid w:val="003E2A3C"/>
    <w:rsid w:val="003E2F33"/>
    <w:rsid w:val="003E6BFB"/>
    <w:rsid w:val="003F1864"/>
    <w:rsid w:val="0041081C"/>
    <w:rsid w:val="004311CA"/>
    <w:rsid w:val="00464CD5"/>
    <w:rsid w:val="0047331A"/>
    <w:rsid w:val="0047640B"/>
    <w:rsid w:val="0047644B"/>
    <w:rsid w:val="00476D4B"/>
    <w:rsid w:val="00491748"/>
    <w:rsid w:val="004A1D43"/>
    <w:rsid w:val="004A7E77"/>
    <w:rsid w:val="004B0253"/>
    <w:rsid w:val="004C0A80"/>
    <w:rsid w:val="004D03E1"/>
    <w:rsid w:val="004D29A9"/>
    <w:rsid w:val="004E0D4F"/>
    <w:rsid w:val="004E2014"/>
    <w:rsid w:val="004E4C1E"/>
    <w:rsid w:val="0050017E"/>
    <w:rsid w:val="00503820"/>
    <w:rsid w:val="005054C7"/>
    <w:rsid w:val="00507F81"/>
    <w:rsid w:val="00514E04"/>
    <w:rsid w:val="005172E9"/>
    <w:rsid w:val="00517B12"/>
    <w:rsid w:val="00524789"/>
    <w:rsid w:val="00527BE8"/>
    <w:rsid w:val="0053285C"/>
    <w:rsid w:val="005439C9"/>
    <w:rsid w:val="00553B24"/>
    <w:rsid w:val="00553CCB"/>
    <w:rsid w:val="00557B6C"/>
    <w:rsid w:val="00563DC7"/>
    <w:rsid w:val="00563E49"/>
    <w:rsid w:val="00564029"/>
    <w:rsid w:val="00564D7B"/>
    <w:rsid w:val="0056527D"/>
    <w:rsid w:val="0056786B"/>
    <w:rsid w:val="0057138C"/>
    <w:rsid w:val="005803E5"/>
    <w:rsid w:val="0058273F"/>
    <w:rsid w:val="00584EDB"/>
    <w:rsid w:val="0058723E"/>
    <w:rsid w:val="00594821"/>
    <w:rsid w:val="00596357"/>
    <w:rsid w:val="00596AA5"/>
    <w:rsid w:val="005B0164"/>
    <w:rsid w:val="005B3398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1EA9"/>
    <w:rsid w:val="0063326B"/>
    <w:rsid w:val="0063342B"/>
    <w:rsid w:val="00635F9D"/>
    <w:rsid w:val="00640502"/>
    <w:rsid w:val="00644D27"/>
    <w:rsid w:val="00653316"/>
    <w:rsid w:val="006640AE"/>
    <w:rsid w:val="00670041"/>
    <w:rsid w:val="00671FE2"/>
    <w:rsid w:val="00686C0C"/>
    <w:rsid w:val="00693A01"/>
    <w:rsid w:val="00693B20"/>
    <w:rsid w:val="00695634"/>
    <w:rsid w:val="006A2531"/>
    <w:rsid w:val="006D239A"/>
    <w:rsid w:val="006E1302"/>
    <w:rsid w:val="006E2245"/>
    <w:rsid w:val="006E55B4"/>
    <w:rsid w:val="006E7E50"/>
    <w:rsid w:val="006F39ED"/>
    <w:rsid w:val="00704432"/>
    <w:rsid w:val="007051DF"/>
    <w:rsid w:val="00724DA4"/>
    <w:rsid w:val="00763912"/>
    <w:rsid w:val="00774E44"/>
    <w:rsid w:val="00776266"/>
    <w:rsid w:val="007766A4"/>
    <w:rsid w:val="00785258"/>
    <w:rsid w:val="00791F02"/>
    <w:rsid w:val="0079324A"/>
    <w:rsid w:val="00794EEE"/>
    <w:rsid w:val="007A635E"/>
    <w:rsid w:val="007B3686"/>
    <w:rsid w:val="007C2A58"/>
    <w:rsid w:val="007C2C37"/>
    <w:rsid w:val="007C3E81"/>
    <w:rsid w:val="007C42AC"/>
    <w:rsid w:val="007D742F"/>
    <w:rsid w:val="007E0960"/>
    <w:rsid w:val="007E4E4F"/>
    <w:rsid w:val="007F04BF"/>
    <w:rsid w:val="007F177C"/>
    <w:rsid w:val="007F49B1"/>
    <w:rsid w:val="007F5F65"/>
    <w:rsid w:val="00801502"/>
    <w:rsid w:val="00803217"/>
    <w:rsid w:val="008063E1"/>
    <w:rsid w:val="008068A2"/>
    <w:rsid w:val="008105A0"/>
    <w:rsid w:val="00836CA4"/>
    <w:rsid w:val="00843F49"/>
    <w:rsid w:val="0085184F"/>
    <w:rsid w:val="00861625"/>
    <w:rsid w:val="008617B5"/>
    <w:rsid w:val="0086690E"/>
    <w:rsid w:val="00870828"/>
    <w:rsid w:val="0088080B"/>
    <w:rsid w:val="008B07D7"/>
    <w:rsid w:val="008B16DF"/>
    <w:rsid w:val="008B557F"/>
    <w:rsid w:val="008C2344"/>
    <w:rsid w:val="008C2B83"/>
    <w:rsid w:val="008C5930"/>
    <w:rsid w:val="008D6097"/>
    <w:rsid w:val="008E35B7"/>
    <w:rsid w:val="008E6CF3"/>
    <w:rsid w:val="008F202C"/>
    <w:rsid w:val="008F5B43"/>
    <w:rsid w:val="008F5FDB"/>
    <w:rsid w:val="00902E68"/>
    <w:rsid w:val="00912BC6"/>
    <w:rsid w:val="0092145D"/>
    <w:rsid w:val="009254B7"/>
    <w:rsid w:val="00926F6E"/>
    <w:rsid w:val="00930CEE"/>
    <w:rsid w:val="00931910"/>
    <w:rsid w:val="00941FFF"/>
    <w:rsid w:val="00955691"/>
    <w:rsid w:val="00961157"/>
    <w:rsid w:val="00963A0C"/>
    <w:rsid w:val="00965C5B"/>
    <w:rsid w:val="0096684B"/>
    <w:rsid w:val="00972C7F"/>
    <w:rsid w:val="00976E46"/>
    <w:rsid w:val="009A1E16"/>
    <w:rsid w:val="009B4FB4"/>
    <w:rsid w:val="009C0C39"/>
    <w:rsid w:val="009D1805"/>
    <w:rsid w:val="009E1A09"/>
    <w:rsid w:val="00A02545"/>
    <w:rsid w:val="00A025E6"/>
    <w:rsid w:val="00A05555"/>
    <w:rsid w:val="00A06D89"/>
    <w:rsid w:val="00A07023"/>
    <w:rsid w:val="00A35790"/>
    <w:rsid w:val="00A45A89"/>
    <w:rsid w:val="00A47F12"/>
    <w:rsid w:val="00A66DE2"/>
    <w:rsid w:val="00A70227"/>
    <w:rsid w:val="00A7433E"/>
    <w:rsid w:val="00A847D3"/>
    <w:rsid w:val="00AA21D0"/>
    <w:rsid w:val="00AA3772"/>
    <w:rsid w:val="00AB106E"/>
    <w:rsid w:val="00AB2224"/>
    <w:rsid w:val="00AB4BFF"/>
    <w:rsid w:val="00AC36D6"/>
    <w:rsid w:val="00AC60FE"/>
    <w:rsid w:val="00AC77AD"/>
    <w:rsid w:val="00AD2911"/>
    <w:rsid w:val="00AD3214"/>
    <w:rsid w:val="00AE05D3"/>
    <w:rsid w:val="00AE355A"/>
    <w:rsid w:val="00AE7C8E"/>
    <w:rsid w:val="00B148DD"/>
    <w:rsid w:val="00B2472A"/>
    <w:rsid w:val="00B339B2"/>
    <w:rsid w:val="00B53217"/>
    <w:rsid w:val="00B53C00"/>
    <w:rsid w:val="00B567F6"/>
    <w:rsid w:val="00B56DF3"/>
    <w:rsid w:val="00B57A5C"/>
    <w:rsid w:val="00B6185B"/>
    <w:rsid w:val="00B635E5"/>
    <w:rsid w:val="00B638EB"/>
    <w:rsid w:val="00B63DED"/>
    <w:rsid w:val="00B753E7"/>
    <w:rsid w:val="00B82CB5"/>
    <w:rsid w:val="00B86AF3"/>
    <w:rsid w:val="00B9309B"/>
    <w:rsid w:val="00BA1F40"/>
    <w:rsid w:val="00BA4820"/>
    <w:rsid w:val="00BB05FA"/>
    <w:rsid w:val="00BB5B10"/>
    <w:rsid w:val="00BC56D6"/>
    <w:rsid w:val="00BC572C"/>
    <w:rsid w:val="00BE2C95"/>
    <w:rsid w:val="00BE399E"/>
    <w:rsid w:val="00BF1775"/>
    <w:rsid w:val="00BF201D"/>
    <w:rsid w:val="00C0490B"/>
    <w:rsid w:val="00C07904"/>
    <w:rsid w:val="00C110D5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6068"/>
    <w:rsid w:val="00CB57D4"/>
    <w:rsid w:val="00CB626D"/>
    <w:rsid w:val="00CD5181"/>
    <w:rsid w:val="00CD7485"/>
    <w:rsid w:val="00CE2360"/>
    <w:rsid w:val="00CE236C"/>
    <w:rsid w:val="00CF0047"/>
    <w:rsid w:val="00CF18EF"/>
    <w:rsid w:val="00D22895"/>
    <w:rsid w:val="00D30B03"/>
    <w:rsid w:val="00D3404A"/>
    <w:rsid w:val="00D4354E"/>
    <w:rsid w:val="00D43F69"/>
    <w:rsid w:val="00D50F79"/>
    <w:rsid w:val="00D73957"/>
    <w:rsid w:val="00D8395C"/>
    <w:rsid w:val="00D910AA"/>
    <w:rsid w:val="00DA028F"/>
    <w:rsid w:val="00DB4164"/>
    <w:rsid w:val="00DB44E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CE"/>
    <w:rsid w:val="00E32F85"/>
    <w:rsid w:val="00E36FD8"/>
    <w:rsid w:val="00E37380"/>
    <w:rsid w:val="00E465C4"/>
    <w:rsid w:val="00E46ADB"/>
    <w:rsid w:val="00E51F0E"/>
    <w:rsid w:val="00E549F4"/>
    <w:rsid w:val="00E63F64"/>
    <w:rsid w:val="00E74623"/>
    <w:rsid w:val="00E80E3D"/>
    <w:rsid w:val="00E86D42"/>
    <w:rsid w:val="00E870B8"/>
    <w:rsid w:val="00E92693"/>
    <w:rsid w:val="00E96E1E"/>
    <w:rsid w:val="00EA1019"/>
    <w:rsid w:val="00EA3B29"/>
    <w:rsid w:val="00EB7421"/>
    <w:rsid w:val="00EC36F5"/>
    <w:rsid w:val="00EC5A4D"/>
    <w:rsid w:val="00ED0DEA"/>
    <w:rsid w:val="00ED73C4"/>
    <w:rsid w:val="00EE6DF1"/>
    <w:rsid w:val="00F20B48"/>
    <w:rsid w:val="00F258BA"/>
    <w:rsid w:val="00F27E9C"/>
    <w:rsid w:val="00F31D84"/>
    <w:rsid w:val="00F32490"/>
    <w:rsid w:val="00F41F41"/>
    <w:rsid w:val="00F46918"/>
    <w:rsid w:val="00F46DDE"/>
    <w:rsid w:val="00F52C7E"/>
    <w:rsid w:val="00F53F84"/>
    <w:rsid w:val="00F655ED"/>
    <w:rsid w:val="00F7033C"/>
    <w:rsid w:val="00F84EB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qFormat/>
    <w:rsid w:val="00154DA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22/Streams-Files-and-Directori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AFB315-55FF-46F8-8001-EB470B703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6</Pages>
  <Words>1091</Words>
  <Characters>6382</Characters>
  <Application>Microsoft Office Word</Application>
  <DocSecurity>0</DocSecurity>
  <Lines>295</Lines>
  <Paragraphs>2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Lab</vt:lpstr>
    </vt:vector>
  </TitlesOfParts>
  <Company>SoftUni – https://about.softuni.bg</Company>
  <LinksUpToDate>false</LinksUpToDate>
  <CharactersWithSpaces>8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Lab</dc:title>
  <dc:subject>Software Development</dc:subject>
  <dc:creator>Software University</dc:creator>
  <cp:keywords>C#; Advanced; Programming; SoftUni; Software University; Files; Directories</cp:keywords>
  <dc:description>© SoftUni – https://about.softuni.bg
© Software University – https://softuni.bg
Copyrighted document. Unauthorized copy, reproduction or use is not permitted.</dc:description>
  <cp:lastModifiedBy>Iliya Iliev</cp:lastModifiedBy>
  <cp:revision>59</cp:revision>
  <cp:lastPrinted>2023-04-24T07:12:00Z</cp:lastPrinted>
  <dcterms:created xsi:type="dcterms:W3CDTF">2019-11-12T12:29:00Z</dcterms:created>
  <dcterms:modified xsi:type="dcterms:W3CDTF">2024-03-24T22:1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65ea89e675b7534083e96ce90cedc56f74bc7c7dd41e9eacf1a09cfd513c87</vt:lpwstr>
  </property>
</Properties>
</file>